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p>
    <w:bookmarkStart w:id="24" w:name="cover-letter"/>
    <w:p>
      <w:pPr>
        <w:pStyle w:val="Heading1"/>
      </w:pPr>
      <w:r>
        <w:t xml:space="preserve">Cover Letter</w:t>
      </w:r>
    </w:p>
    <w:p>
      <w:pPr>
        <w:pStyle w:val="FirstParagraph"/>
      </w:pPr>
      <w:r>
        <w:t xml:space="preserve">Dear [Hiring Manager's Name],</w:t>
      </w:r>
    </w:p>
    <w:p>
      <w:pPr>
        <w:pStyle w:val="BodyText"/>
      </w:pPr>
      <w:r>
        <w:t xml:space="preserve">As a seasoned Sales Executive with a proven track record in dynamic markets, I am excited to apply for the Sales Executive position at your esteemed organization in Vietnam Ho Chi Minh City. The opportunity to contribute to your team’s success while leveraging my expertise in sales strategy, client relationship management, and market expansion aligns perfectly with my professional aspirations. With a deep understanding of the unique business landscape in Vietnam Ho Chi Minh City and a passion for driving growth, I am confident that my skills and experiences make me an ideal candidate for this role.</w:t>
      </w:r>
    </w:p>
    <w:p>
      <w:pPr>
        <w:pStyle w:val="BodyText"/>
      </w:pPr>
      <w:r>
        <w:t xml:space="preserve">Having spent [X years] in the sales industry, I have cultivated a robust foundation in identifying market opportunities, developing tailored sales strategies, and fostering long-term partnerships. My career has been defined by a commitment to exceeding targets, delivering exceptional customer service, and adapting to evolving business environments. In Vietnam Ho Chi Minh City—a hub of economic activity and innovation—these qualities are not just advantageous but essential. The city’s rapidly growing economy, diverse industries, and competitive market demand a Sales Executive who can navigate both local nuances and global standards with agility.</w:t>
      </w:r>
    </w:p>
    <w:bookmarkStart w:id="20" w:name="why-vietnam-ho-chi-minh-city"/>
    <w:p>
      <w:pPr>
        <w:pStyle w:val="Heading2"/>
      </w:pPr>
      <w:r>
        <w:t xml:space="preserve">Why Vietnam Ho Chi Minh City?</w:t>
      </w:r>
    </w:p>
    <w:p>
      <w:pPr>
        <w:pStyle w:val="FirstParagraph"/>
      </w:pPr>
      <w:r>
        <w:t xml:space="preserve">Vietnam Ho Chi Minh City represents one of the most vibrant commercial centers in Southeast Asia. Its strategic location, bustling trade networks, and a growing middle class create a fertile ground for sales professionals who can thrive in fast-paced environments. As a Sales Executive, I am particularly drawn to the city’s emphasis on innovation and entrepreneurship. From tech startups to multinational corporations, the demand for skilled sales leaders who understand both local culture and international best practices is unprecedented.</w:t>
      </w:r>
    </w:p>
    <w:p>
      <w:pPr>
        <w:pStyle w:val="BodyText"/>
      </w:pPr>
      <w:r>
        <w:t xml:space="preserve">My experience working with diverse industries—ranging from technology and manufacturing to consumer goods—has equipped me with a versatile skill set that is highly applicable in Vietnam Ho Chi Minh City. For instance, during my tenure at [Previous Company], I successfully expanded our client base by 40% in two years by leveraging data-driven insights and personalized outreach strategies. This achievement was particularly impactful in a market like HCMC, where understanding the unique preferences of local clients is critical to sustained success.</w:t>
      </w:r>
    </w:p>
    <w:bookmarkEnd w:id="20"/>
    <w:bookmarkStart w:id="21" w:name="key-strengths-as-a-sales-executive"/>
    <w:p>
      <w:pPr>
        <w:pStyle w:val="Heading2"/>
      </w:pPr>
      <w:r>
        <w:t xml:space="preserve">Key Strengths as a Sales Executive</w:t>
      </w:r>
    </w:p>
    <w:p>
      <w:pPr>
        <w:pStyle w:val="FirstParagraph"/>
      </w:pPr>
      <w:r>
        <w:t xml:space="preserve">1. **Strategic Sales Leadership**: I excel at creating and executing sales plans that align with organizational goals. In Vietnam Ho Chi Minh City, where competition is fierce, this ability to think strategically and act decisively is invaluable. My experience in managing cross-functional teams has also taught me how to collaborate effectively with marketing, product development, and customer service departments to deliver cohesive results.</w:t>
      </w:r>
    </w:p>
    <w:p>
      <w:pPr>
        <w:pStyle w:val="BodyText"/>
      </w:pPr>
      <w:r>
        <w:t xml:space="preserve">2. **Cultural Intelligence**: As a Sales Executive operating in Vietnam Ho Chi Minh City, cultural awareness is non-negotiable. I have spent significant time understanding the local business etiquette, communication styles, and consumer behavior. This has allowed me to build trust with clients and partners, ensuring that every interaction is respectful and impactful.</w:t>
      </w:r>
    </w:p>
    <w:p>
      <w:pPr>
        <w:pStyle w:val="BodyText"/>
      </w:pPr>
      <w:r>
        <w:t xml:space="preserve">3. **Relationship Building**: At the core of sales is the ability to forge meaningful relationships. In Vietnam Ho Chi Minh City, where personal connections often drive business decisions, my approach of active listening, empathy, and transparency has consistently yielded positive outcomes. Whether negotiating with local vendors or engaging with international clients, I prioritize long-term partnerships over short-term gains.</w:t>
      </w:r>
    </w:p>
    <w:p>
      <w:pPr>
        <w:pStyle w:val="BodyText"/>
      </w:pPr>
      <w:r>
        <w:t xml:space="preserve">4. **Adaptability**: The sales landscape in Vietnam Ho Chi Minh City is constantly evolving due to factors like digital transformation, shifting consumer trends, and regulatory changes. My ability to adapt quickly has been a key factor in my success. For example, during the pandemic, I pivoted our sales strategy to focus on e-commerce and virtual client engagement, resulting in a 25% increase in online sales within six months.</w:t>
      </w:r>
    </w:p>
    <w:bookmarkEnd w:id="21"/>
    <w:bookmarkStart w:id="22" w:name="why-your-organization"/>
    <w:p>
      <w:pPr>
        <w:pStyle w:val="Heading2"/>
      </w:pPr>
      <w:r>
        <w:t xml:space="preserve">Why Your Organization?</w:t>
      </w:r>
    </w:p>
    <w:p>
      <w:pPr>
        <w:pStyle w:val="FirstParagraph"/>
      </w:pPr>
      <w:r>
        <w:t xml:space="preserve">Your organization’s commitment to [specific value, e.g., innovation, sustainability, customer-centric solutions] resonates deeply with my professional values. Vietnam Ho Chi Minh City is home to some of the most forward-thinking companies in the region, and I am eager to contribute to an environment that prioritizes excellence and growth. I am particularly impressed by your [mention a specific achievement, product, or initiative], which demonstrates a clear understanding of market needs and a vision for the future.</w:t>
      </w:r>
    </w:p>
    <w:p>
      <w:pPr>
        <w:pStyle w:val="BodyText"/>
      </w:pPr>
      <w:r>
        <w:t xml:space="preserve">As a Sales Executive, I understand that success is not just about closing deals but also about creating value for clients and stakeholders. In Vietnam Ho Chi Minh City, where the business community is increasingly focused on sustainability and ethical practices, I am passionate about aligning sales strategies with these principles. My goal would be to support your organization in achieving its objectives while making a positive impact on the local economy.</w:t>
      </w:r>
    </w:p>
    <w:bookmarkEnd w:id="22"/>
    <w:bookmarkStart w:id="23" w:name="conclusion"/>
    <w:p>
      <w:pPr>
        <w:pStyle w:val="Heading2"/>
      </w:pPr>
      <w:r>
        <w:t xml:space="preserve">Conclusion</w:t>
      </w:r>
    </w:p>
    <w:p>
      <w:pPr>
        <w:pStyle w:val="FirstParagraph"/>
      </w:pPr>
      <w:r>
        <w:t xml:space="preserve">In conclusion, I am enthusiastic about the opportunity to join your team as a Sales Executive in Vietnam Ho Chi Minh City. My blend of experience, cultural awareness, and strategic mindset positions me to contribute meaningfully to your organization’s growth. I would welcome the chance to discuss how my skills and vision align with your goals. Thank you for considering my application.</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dc:title>
  <dc:creator/>
  <cp:keywords/>
  <dcterms:created xsi:type="dcterms:W3CDTF">2026-07-24T12:38:11Z</dcterms:created>
  <dcterms:modified xsi:type="dcterms:W3CDTF">2026-07-24T12:38:11Z</dcterms:modified>
</cp:coreProperties>
</file>

<file path=docProps/custom.xml><?xml version="1.0" encoding="utf-8"?>
<Properties xmlns="http://schemas.openxmlformats.org/officeDocument/2006/custom-properties" xmlns:vt="http://schemas.openxmlformats.org/officeDocument/2006/docPropsVTypes"/>
</file>